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75CB" w:rsidRPr="00965574" w:rsidRDefault="00C775CB" w:rsidP="00C775CB">
      <w:pPr>
        <w:pStyle w:val="Heading1"/>
        <w:rPr>
          <w:rFonts w:ascii="Arial" w:hAnsi="Arial" w:cs="Arial"/>
        </w:rPr>
      </w:pPr>
      <w:r w:rsidRPr="00965574">
        <w:rPr>
          <w:rFonts w:ascii="Arial" w:hAnsi="Arial" w:cs="Arial"/>
        </w:rPr>
        <w:t>School resource</w:t>
      </w:r>
    </w:p>
    <w:p w:rsidR="008C388D" w:rsidRPr="00965574" w:rsidRDefault="00C775CB" w:rsidP="00E00D45">
      <w:pPr>
        <w:pStyle w:val="Title"/>
        <w:rPr>
          <w:rFonts w:ascii="Arial" w:hAnsi="Arial" w:cs="Arial"/>
        </w:rPr>
      </w:pPr>
      <w:r w:rsidRPr="00965574">
        <w:rPr>
          <w:rFonts w:ascii="Arial" w:hAnsi="Arial" w:cs="Arial"/>
        </w:rPr>
        <w:t>Symbols of Power</w:t>
      </w:r>
      <w:bookmarkStart w:id="0" w:name="_GoBack"/>
      <w:bookmarkEnd w:id="0"/>
    </w:p>
    <w:p w:rsidR="00C775CB" w:rsidRPr="00965574" w:rsidRDefault="00C775CB" w:rsidP="00276F6C">
      <w:pPr>
        <w:pStyle w:val="Heading1"/>
        <w:rPr>
          <w:rFonts w:ascii="Arial" w:hAnsi="Arial" w:cs="Arial"/>
        </w:rPr>
      </w:pPr>
      <w:r w:rsidRPr="00965574">
        <w:rPr>
          <w:rFonts w:ascii="Arial" w:hAnsi="Arial" w:cs="Arial"/>
        </w:rPr>
        <w:t>Chronology</w:t>
      </w:r>
    </w:p>
    <w:p w:rsidR="00C775CB" w:rsidRPr="00965574" w:rsidRDefault="00C775CB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</w:rPr>
              <w:t>c. 3000 BC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</w:rPr>
              <w:t xml:space="preserve">According to Hindu legends the </w:t>
            </w:r>
            <w:proofErr w:type="spellStart"/>
            <w:r w:rsidRPr="00965574">
              <w:rPr>
                <w:rFonts w:ascii="Arial" w:hAnsi="Arial" w:cs="Arial"/>
              </w:rPr>
              <w:t>Koh-i-Nûr</w:t>
            </w:r>
            <w:proofErr w:type="spellEnd"/>
            <w:r w:rsidRPr="00965574">
              <w:rPr>
                <w:rFonts w:ascii="Arial" w:hAnsi="Arial" w:cs="Arial"/>
              </w:rPr>
              <w:t xml:space="preserve"> diamond was found over 5,000</w:t>
            </w:r>
            <w:r w:rsidRPr="00965574">
              <w:rPr>
                <w:rFonts w:ascii="Arial" w:hAnsi="Arial" w:cs="Arial"/>
              </w:rPr>
              <w:t xml:space="preserve"> </w:t>
            </w:r>
            <w:r w:rsidR="00D514A6" w:rsidRPr="00965574">
              <w:rPr>
                <w:rFonts w:ascii="Arial" w:hAnsi="Arial" w:cs="Arial"/>
              </w:rPr>
              <w:t xml:space="preserve">years ago </w:t>
            </w:r>
            <w:r w:rsidRPr="00965574">
              <w:rPr>
                <w:rFonts w:ascii="Arial" w:hAnsi="Arial" w:cs="Arial"/>
              </w:rPr>
              <w:t xml:space="preserve">and given to Krishna by </w:t>
            </w:r>
            <w:proofErr w:type="spellStart"/>
            <w:r w:rsidRPr="00965574">
              <w:rPr>
                <w:rFonts w:ascii="Arial" w:hAnsi="Arial" w:cs="Arial"/>
              </w:rPr>
              <w:t>Jambavan</w:t>
            </w:r>
            <w:proofErr w:type="spellEnd"/>
            <w:r w:rsidRPr="00965574">
              <w:rPr>
                <w:rFonts w:ascii="Arial" w:hAnsi="Arial" w:cs="Arial"/>
              </w:rPr>
              <w:t>, the King of the Bears</w:t>
            </w:r>
            <w:r w:rsidRPr="00965574">
              <w:rPr>
                <w:rFonts w:ascii="Arial" w:hAnsi="Arial" w:cs="Arial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</w:rPr>
              <w:t>1350s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Secret jewel chambers, like that under St John’s Chapel in the White Tower,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="00D514A6" w:rsidRPr="00965574">
              <w:rPr>
                <w:rFonts w:ascii="Arial" w:hAnsi="Arial" w:cs="Arial"/>
                <w:szCs w:val="18"/>
              </w:rPr>
              <w:t xml:space="preserve">are used to </w:t>
            </w:r>
            <w:r w:rsidRPr="00965574">
              <w:rPr>
                <w:rFonts w:ascii="Arial" w:hAnsi="Arial" w:cs="Arial"/>
                <w:szCs w:val="18"/>
              </w:rPr>
              <w:t>store the monarch’s treasures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</w:rPr>
              <w:t>1508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Henry VII has a repository built to house sovereign jewels on the south side</w:t>
            </w:r>
            <w:r w:rsidR="00D514A6"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of White Tower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</w:rPr>
              <w:t>1526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first written account of 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has the diamond in possession of</w:t>
            </w:r>
            <w:r w:rsidR="00D514A6"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Emperor Babur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</w:rPr>
            </w:pPr>
            <w:r w:rsidRPr="00965574">
              <w:rPr>
                <w:rFonts w:ascii="Arial" w:hAnsi="Arial" w:cs="Arial"/>
                <w:szCs w:val="18"/>
              </w:rPr>
              <w:t>1535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Henry VIII rebuilds the Jewel House at the Tower of London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526 – 1728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For the first 200 years of the diamond’s recorded history 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is in</w:t>
            </w:r>
            <w:r w:rsidR="00D514A6"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possession of India’s Mughal emperors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600s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From the late 1600s the Tower provides military administration and supplies</w:t>
            </w:r>
            <w:r w:rsidR="00D514A6"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towards arming and building the Empire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C775CB" w:rsidRPr="00965574" w:rsidTr="00D66243">
        <w:tc>
          <w:tcPr>
            <w:tcW w:w="1558" w:type="dxa"/>
          </w:tcPr>
          <w:p w:rsidR="00C775CB" w:rsidRPr="00965574" w:rsidRDefault="00C775CB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649</w:t>
            </w:r>
          </w:p>
        </w:tc>
        <w:tc>
          <w:tcPr>
            <w:tcW w:w="8094" w:type="dxa"/>
          </w:tcPr>
          <w:p w:rsidR="00C775CB" w:rsidRPr="00965574" w:rsidRDefault="00C775CB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After King Charles I is executed, the jewels and plate at the Tower of London</w:t>
            </w:r>
            <w:r w:rsidR="00D514A6"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are broken down and the metal taken to the Mint to be made into coins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658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monarchy is restored and a new set of Crown Jewels is commissioned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for the coronation of Charles II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668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Crown Jewels are moved to the Martin Tower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671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Colonel Thomas Blood almost succeeds in stealing the crown, orb and sceptre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from the Jewel House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719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Emperor Muhammad Shah is the last Mughal Emperor to possess the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738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diamond is famously captured by the Persian King Nadir Shah and</w:t>
            </w:r>
            <w:r w:rsidRPr="00965574">
              <w:rPr>
                <w:rFonts w:ascii="Arial" w:hAnsi="Arial" w:cs="Arial"/>
                <w:szCs w:val="18"/>
              </w:rPr>
              <w:t xml:space="preserve"> remains in the </w:t>
            </w:r>
            <w:r w:rsidRPr="00965574">
              <w:rPr>
                <w:rFonts w:ascii="Arial" w:hAnsi="Arial" w:cs="Arial"/>
                <w:szCs w:val="18"/>
              </w:rPr>
              <w:t>possession of Persian Kings for almost a 100 years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750 – 1813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is bequeathed to the ruler Ahmad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Abdali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, considered the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father of modern day Afghanistan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757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Start of British Colonialism in India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13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Maharajah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Ranjit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Singh, known as the ‘Lion of Punjab’ seizes the diamond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 xml:space="preserve">from Shah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Shuja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, the exiled King of Afghanistan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43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and the Punjab k</w:t>
            </w:r>
            <w:r w:rsidRPr="00965574">
              <w:rPr>
                <w:rFonts w:ascii="Arial" w:hAnsi="Arial" w:cs="Arial"/>
                <w:szCs w:val="18"/>
              </w:rPr>
              <w:t xml:space="preserve">ingdom pass to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Ranjit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Singh’s 5-year-</w:t>
            </w:r>
            <w:r w:rsidRPr="00965574">
              <w:rPr>
                <w:rFonts w:ascii="Arial" w:hAnsi="Arial" w:cs="Arial"/>
                <w:szCs w:val="18"/>
              </w:rPr>
              <w:t>old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 xml:space="preserve">son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Duleep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lastRenderedPageBreak/>
              <w:t>1849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British defeat the Sikh kingdom, annex the Punjab and acquire/seize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 xml:space="preserve">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50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diamond is presented to Queen Victoria by Princ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Duleep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51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diamond is displayed in London at the Great Exhibition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52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diamond is removed from its Indian setting on the orders of Prince Albert.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It is recut as an oval brilliant and set into the Imperial Crown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55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First Port of Empire - with the advent of steam power, the volume of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trade flowing through London massively increases. Between 1855 and 1886 a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series of new dock complexes are built on both banks of the River Thames to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keep up with demand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66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Work begins on improvements to the Wakefield Tower to convert it into a new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Jewel House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877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Queen Victoria is proclaimed Empress of India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905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world’s largest diamond, 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Cullinan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>, is given to Britain by the South</w:t>
            </w:r>
            <w:r w:rsidRPr="00965574">
              <w:rPr>
                <w:rFonts w:ascii="Arial" w:hAnsi="Arial" w:cs="Arial"/>
                <w:szCs w:val="18"/>
              </w:rPr>
              <w:t xml:space="preserve"> </w:t>
            </w:r>
            <w:r w:rsidRPr="00965574">
              <w:rPr>
                <w:rFonts w:ascii="Arial" w:hAnsi="Arial" w:cs="Arial"/>
                <w:szCs w:val="18"/>
              </w:rPr>
              <w:t>African government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937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 xml:space="preserve">The </w:t>
            </w:r>
            <w:proofErr w:type="spellStart"/>
            <w:r w:rsidRPr="00965574">
              <w:rPr>
                <w:rFonts w:ascii="Arial" w:hAnsi="Arial" w:cs="Arial"/>
                <w:szCs w:val="18"/>
              </w:rPr>
              <w:t>Koh-i-Nûr</w:t>
            </w:r>
            <w:proofErr w:type="spellEnd"/>
            <w:r w:rsidRPr="00965574">
              <w:rPr>
                <w:rFonts w:ascii="Arial" w:hAnsi="Arial" w:cs="Arial"/>
                <w:szCs w:val="18"/>
              </w:rPr>
              <w:t xml:space="preserve"> is set into the Crown of Queen Elizabeth the Queen Mother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1967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A new purpose built Jewel House is opened beneath the Waterloo Barracks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  <w:tr w:rsidR="00D514A6" w:rsidRPr="00965574" w:rsidTr="00D66243">
        <w:tc>
          <w:tcPr>
            <w:tcW w:w="1558" w:type="dxa"/>
          </w:tcPr>
          <w:p w:rsidR="00D514A6" w:rsidRPr="00965574" w:rsidRDefault="00D514A6" w:rsidP="00470DD9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2012</w:t>
            </w:r>
          </w:p>
        </w:tc>
        <w:tc>
          <w:tcPr>
            <w:tcW w:w="8094" w:type="dxa"/>
          </w:tcPr>
          <w:p w:rsidR="00D514A6" w:rsidRPr="00965574" w:rsidRDefault="00D514A6" w:rsidP="00D514A6">
            <w:pPr>
              <w:rPr>
                <w:rFonts w:ascii="Arial" w:hAnsi="Arial" w:cs="Arial"/>
                <w:szCs w:val="18"/>
              </w:rPr>
            </w:pPr>
            <w:r w:rsidRPr="00965574">
              <w:rPr>
                <w:rFonts w:ascii="Arial" w:hAnsi="Arial" w:cs="Arial"/>
                <w:szCs w:val="18"/>
              </w:rPr>
              <w:t>The Crown Jewels exhibition opens at the Tower of London</w:t>
            </w:r>
            <w:r w:rsidRPr="00965574">
              <w:rPr>
                <w:rFonts w:ascii="Arial" w:hAnsi="Arial" w:cs="Arial"/>
                <w:szCs w:val="18"/>
              </w:rPr>
              <w:t>.</w:t>
            </w:r>
          </w:p>
        </w:tc>
      </w:tr>
    </w:tbl>
    <w:p w:rsidR="00A6589C" w:rsidRPr="00965574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965574" w:rsidSect="008C388D">
      <w:footerReference w:type="default" r:id="rId8"/>
      <w:headerReference w:type="first" r:id="rId9"/>
      <w:foot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75CB" w:rsidRDefault="00C775CB" w:rsidP="006054BA">
      <w:pPr>
        <w:spacing w:line="240" w:lineRule="auto"/>
      </w:pPr>
      <w:r>
        <w:separator/>
      </w:r>
    </w:p>
  </w:endnote>
  <w:endnote w:type="continuationSeparator" w:id="0">
    <w:p w:rsidR="00C775CB" w:rsidRDefault="00C775CB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965574" w:rsidRDefault="00D514A6" w:rsidP="00853C93">
    <w:pPr>
      <w:pStyle w:val="FooterTitle"/>
      <w:rPr>
        <w:rFonts w:ascii="Arial" w:hAnsi="Arial" w:cs="Arial"/>
      </w:rPr>
    </w:pPr>
    <w:r w:rsidRPr="00965574">
      <w:rPr>
        <w:rFonts w:ascii="Arial" w:hAnsi="Arial" w:cs="Arial"/>
      </w:rPr>
      <w:t>Symbols of Power</w:t>
    </w:r>
  </w:p>
  <w:p w:rsidR="004619F4" w:rsidRDefault="00D514A6" w:rsidP="00853C93">
    <w:pPr>
      <w:pStyle w:val="Footer"/>
    </w:pPr>
    <w:r w:rsidRPr="00965574">
      <w:rPr>
        <w:rFonts w:ascii="Arial" w:hAnsi="Arial" w:cs="Arial"/>
      </w:rPr>
      <w:t>Chronology</w:t>
    </w:r>
    <w:r w:rsidR="004619F4">
      <w:tab/>
    </w:r>
    <w:r w:rsidR="004619F4">
      <w:tab/>
    </w:r>
    <w:r w:rsidR="004619F4" w:rsidRPr="00965574">
      <w:rPr>
        <w:rFonts w:ascii="Arial" w:hAnsi="Arial" w:cs="Arial"/>
      </w:rPr>
      <w:fldChar w:fldCharType="begin"/>
    </w:r>
    <w:r w:rsidR="004619F4" w:rsidRPr="00965574">
      <w:rPr>
        <w:rFonts w:ascii="Arial" w:hAnsi="Arial" w:cs="Arial"/>
      </w:rPr>
      <w:instrText xml:space="preserve"> PAGE  \* MERGEFORMAT </w:instrText>
    </w:r>
    <w:r w:rsidR="004619F4" w:rsidRPr="00965574">
      <w:rPr>
        <w:rFonts w:ascii="Arial" w:hAnsi="Arial" w:cs="Arial"/>
      </w:rPr>
      <w:fldChar w:fldCharType="separate"/>
    </w:r>
    <w:r w:rsidR="00965574">
      <w:rPr>
        <w:rFonts w:ascii="Arial" w:hAnsi="Arial" w:cs="Arial"/>
        <w:noProof/>
      </w:rPr>
      <w:t>2</w:t>
    </w:r>
    <w:r w:rsidR="004619F4" w:rsidRPr="00965574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75CB" w:rsidRDefault="00C775CB">
    <w:pPr>
      <w:pStyle w:val="Footer"/>
    </w:pPr>
  </w:p>
  <w:p w:rsidR="00C775CB" w:rsidRDefault="00C775CB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234184F" wp14:editId="5955F62F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775CB" w:rsidRDefault="00C775CB">
    <w:pPr>
      <w:pStyle w:val="Footer"/>
    </w:pPr>
  </w:p>
  <w:p w:rsidR="00C775CB" w:rsidRDefault="00C775CB">
    <w:pPr>
      <w:pStyle w:val="Footer"/>
    </w:pPr>
  </w:p>
  <w:p w:rsidR="00C775CB" w:rsidRDefault="00C775CB">
    <w:pPr>
      <w:pStyle w:val="Footer"/>
    </w:pPr>
  </w:p>
  <w:p w:rsidR="00C775CB" w:rsidRDefault="00C775CB">
    <w:pPr>
      <w:pStyle w:val="Footer"/>
    </w:pPr>
  </w:p>
  <w:p w:rsidR="00C775CB" w:rsidRDefault="00C775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75CB" w:rsidRDefault="00C775CB" w:rsidP="006054BA">
      <w:pPr>
        <w:spacing w:line="240" w:lineRule="auto"/>
      </w:pPr>
      <w:r>
        <w:separator/>
      </w:r>
    </w:p>
  </w:footnote>
  <w:footnote w:type="continuationSeparator" w:id="0">
    <w:p w:rsidR="00C775CB" w:rsidRDefault="00C775CB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C775CB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C775CB"/>
    <w:rsid w:val="00007BC4"/>
    <w:rsid w:val="00011E6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65574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C775CB"/>
    <w:rsid w:val="00D04703"/>
    <w:rsid w:val="00D455A3"/>
    <w:rsid w:val="00D514A6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0D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775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5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775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5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9T11:11:00Z</cp:lastPrinted>
  <dcterms:created xsi:type="dcterms:W3CDTF">2017-07-19T11:12:00Z</dcterms:created>
  <dcterms:modified xsi:type="dcterms:W3CDTF">2017-07-19T11:12:00Z</dcterms:modified>
</cp:coreProperties>
</file>